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in collaboration with CivicActions Security.</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s their responsibilities and expected behavior with regard to information and information system usage. These rules, defined as the Acceptable Use Policy, are included in the CivicActions Security Policy accessible here :</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i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4Z</dcterms:created>
  <dcterms:modified xsi:type="dcterms:W3CDTF">2019-07-09T19:00:54Z</dcterms:modified>
</cp:coreProperties>
</file>

<file path=docProps/custom.xml><?xml version="1.0" encoding="utf-8"?>
<Properties xmlns="http://schemas.openxmlformats.org/officeDocument/2006/custom-properties" xmlns:vt="http://schemas.openxmlformats.org/officeDocument/2006/docPropsVTypes"/>
</file>